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FEEA4" w14:textId="50F00159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>MARY NYAMOAH</w:t>
      </w:r>
      <w:r w:rsidR="00CF728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1FBD540D" w14:textId="5168B8D5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  <w:t>KEJEBIL</w:t>
      </w:r>
      <w:r w:rsidR="00CF7283">
        <w:rPr>
          <w:rFonts w:ascii="Times New Roman" w:hAnsi="Times New Roman" w:cs="Times New Roman"/>
          <w:sz w:val="24"/>
          <w:szCs w:val="24"/>
          <w:lang w:val="en-US"/>
        </w:rPr>
        <w:t>,</w:t>
      </w:r>
    </w:p>
    <w:p w14:paraId="068B7376" w14:textId="541554F2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ab/>
        <w:t>20</w:t>
      </w:r>
      <w:r w:rsidRPr="00CF7283"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TH</w:t>
      </w:r>
      <w:r w:rsidRPr="00CF728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Pr="00CF7283">
        <w:rPr>
          <w:rFonts w:ascii="Times New Roman" w:hAnsi="Times New Roman" w:cs="Times New Roman"/>
          <w:sz w:val="24"/>
          <w:szCs w:val="24"/>
          <w:lang w:val="en-US"/>
        </w:rPr>
        <w:t>APRIL,</w:t>
      </w:r>
      <w:proofErr w:type="gramEnd"/>
      <w:r w:rsidRPr="00CF7283">
        <w:rPr>
          <w:rFonts w:ascii="Times New Roman" w:hAnsi="Times New Roman" w:cs="Times New Roman"/>
          <w:sz w:val="24"/>
          <w:szCs w:val="24"/>
          <w:lang w:val="en-US"/>
        </w:rPr>
        <w:t xml:space="preserve"> 2023.</w:t>
      </w:r>
    </w:p>
    <w:p w14:paraId="33F19BBB" w14:textId="34E42B38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THE HEADMASTER,</w:t>
      </w:r>
    </w:p>
    <w:p w14:paraId="305ACE59" w14:textId="44FFE41C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OFORI ATTA INTERNATIONAL SCHOOL,</w:t>
      </w:r>
    </w:p>
    <w:p w14:paraId="5895F322" w14:textId="2E4A0D7C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APOWA.</w:t>
      </w:r>
    </w:p>
    <w:p w14:paraId="69F41A8C" w14:textId="54AB5828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4C61D491" w14:textId="42FD717F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Dear Sir/Madam,</w:t>
      </w:r>
    </w:p>
    <w:p w14:paraId="0FF7F6FF" w14:textId="36CB50A8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30E20377" w14:textId="5C3AD04B" w:rsidR="006D098D" w:rsidRPr="00CF7283" w:rsidRDefault="006D098D" w:rsidP="006D098D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CF7283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APPLICATION OF ADMISSION FOR MY WARD</w:t>
      </w:r>
    </w:p>
    <w:p w14:paraId="5755B732" w14:textId="0E61CCDD" w:rsidR="006D098D" w:rsidRPr="00CF7283" w:rsidRDefault="006D098D" w:rsidP="006D098D">
      <w:pPr>
        <w:spacing w:after="0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</w:p>
    <w:p w14:paraId="58FCE9A3" w14:textId="2E270DAD" w:rsidR="006D098D" w:rsidRPr="00CF7283" w:rsidRDefault="006D098D" w:rsidP="00CF728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 xml:space="preserve">I am Mary </w:t>
      </w:r>
      <w:proofErr w:type="spellStart"/>
      <w:r w:rsidRPr="00CF7283">
        <w:rPr>
          <w:rFonts w:ascii="Times New Roman" w:hAnsi="Times New Roman" w:cs="Times New Roman"/>
          <w:sz w:val="24"/>
          <w:szCs w:val="24"/>
          <w:lang w:val="en-US"/>
        </w:rPr>
        <w:t>Nyamoah</w:t>
      </w:r>
      <w:proofErr w:type="spellEnd"/>
      <w:r w:rsidRPr="00CF7283">
        <w:rPr>
          <w:rFonts w:ascii="Times New Roman" w:hAnsi="Times New Roman" w:cs="Times New Roman"/>
          <w:sz w:val="24"/>
          <w:szCs w:val="24"/>
          <w:lang w:val="en-US"/>
        </w:rPr>
        <w:t xml:space="preserve">, a resident at </w:t>
      </w:r>
      <w:proofErr w:type="spellStart"/>
      <w:r w:rsidRPr="00CF7283">
        <w:rPr>
          <w:rFonts w:ascii="Times New Roman" w:hAnsi="Times New Roman" w:cs="Times New Roman"/>
          <w:sz w:val="24"/>
          <w:szCs w:val="24"/>
          <w:lang w:val="en-US"/>
        </w:rPr>
        <w:t>Kejebil</w:t>
      </w:r>
      <w:proofErr w:type="spellEnd"/>
      <w:r w:rsidRPr="00CF7283">
        <w:rPr>
          <w:rFonts w:ascii="Times New Roman" w:hAnsi="Times New Roman" w:cs="Times New Roman"/>
          <w:sz w:val="24"/>
          <w:szCs w:val="24"/>
          <w:lang w:val="en-US"/>
        </w:rPr>
        <w:t>. I write to seek admission to my ward.</w:t>
      </w:r>
    </w:p>
    <w:p w14:paraId="3EE722A4" w14:textId="4428BFED" w:rsidR="006D098D" w:rsidRPr="00CF7283" w:rsidRDefault="006D098D" w:rsidP="00CF728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3CC3CA0" w14:textId="1B3DFB42" w:rsidR="006D098D" w:rsidRPr="00CF7283" w:rsidRDefault="006D098D" w:rsidP="00CF728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 xml:space="preserve">My ward started schooling this year in January, unfortunately, the school is having challenges with their bus. Hence, I have decided to bring my ward to your institution. </w:t>
      </w:r>
    </w:p>
    <w:p w14:paraId="732AE4D5" w14:textId="4F99C773" w:rsidR="006D098D" w:rsidRPr="00CF7283" w:rsidRDefault="006D098D" w:rsidP="00CF728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598566C2" w14:textId="562E72A7" w:rsidR="006D098D" w:rsidRPr="00CF7283" w:rsidRDefault="006D098D" w:rsidP="00CF728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I hope my application is considered and approved. Counting on your usual co-operation.</w:t>
      </w:r>
    </w:p>
    <w:p w14:paraId="4EF1602A" w14:textId="1D030087" w:rsidR="006D098D" w:rsidRPr="00CF7283" w:rsidRDefault="006D098D" w:rsidP="00CF728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3809A5" w14:textId="2B447007" w:rsidR="006D098D" w:rsidRPr="00CF7283" w:rsidRDefault="006D098D" w:rsidP="00CF7283">
      <w:pPr>
        <w:spacing w:after="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Thank you.</w:t>
      </w:r>
    </w:p>
    <w:p w14:paraId="7B8A8FA3" w14:textId="0DB54AEB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7F07BFA8" w14:textId="4F702D8A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Yours faithfully,</w:t>
      </w:r>
    </w:p>
    <w:p w14:paraId="5DAE4B23" w14:textId="60AE0B49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0FF3CAB6" w14:textId="16B45DC5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207E0424" w14:textId="4E3C63FE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………………………</w:t>
      </w:r>
    </w:p>
    <w:p w14:paraId="7DD4E71A" w14:textId="1B13AF44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 xml:space="preserve">Mary </w:t>
      </w:r>
      <w:proofErr w:type="spellStart"/>
      <w:r w:rsidRPr="00CF7283">
        <w:rPr>
          <w:rFonts w:ascii="Times New Roman" w:hAnsi="Times New Roman" w:cs="Times New Roman"/>
          <w:sz w:val="24"/>
          <w:szCs w:val="24"/>
          <w:lang w:val="en-US"/>
        </w:rPr>
        <w:t>Nyamoah</w:t>
      </w:r>
      <w:proofErr w:type="spellEnd"/>
    </w:p>
    <w:p w14:paraId="5D37856A" w14:textId="18C39522" w:rsidR="006D098D" w:rsidRPr="00CF7283" w:rsidRDefault="006D098D" w:rsidP="006D098D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CF7283">
        <w:rPr>
          <w:rFonts w:ascii="Times New Roman" w:hAnsi="Times New Roman" w:cs="Times New Roman"/>
          <w:sz w:val="24"/>
          <w:szCs w:val="24"/>
          <w:lang w:val="en-US"/>
        </w:rPr>
        <w:t>(0249309908 – Text only)</w:t>
      </w:r>
    </w:p>
    <w:sectPr w:rsidR="006D098D" w:rsidRPr="00CF72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NbIwNjeyNDc2NjRU0lEKTi0uzszPAykwrAUAVPfNPCwAAAA="/>
  </w:docVars>
  <w:rsids>
    <w:rsidRoot w:val="006D098D"/>
    <w:rsid w:val="006D098D"/>
    <w:rsid w:val="00CF72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81040"/>
  <w15:chartTrackingRefBased/>
  <w15:docId w15:val="{8B9B5852-E931-41D5-A614-488B3585D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9</Words>
  <Characters>513</Characters>
  <Application>Microsoft Office Word</Application>
  <DocSecurity>0</DocSecurity>
  <Lines>4</Lines>
  <Paragraphs>1</Paragraphs>
  <ScaleCrop>false</ScaleCrop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Asante Nsiah</dc:creator>
  <cp:keywords/>
  <dc:description/>
  <cp:lastModifiedBy>Francis Asante Nsiah</cp:lastModifiedBy>
  <cp:revision>3</cp:revision>
  <cp:lastPrinted>2023-04-20T08:49:00Z</cp:lastPrinted>
  <dcterms:created xsi:type="dcterms:W3CDTF">2023-04-20T08:27:00Z</dcterms:created>
  <dcterms:modified xsi:type="dcterms:W3CDTF">2023-04-20T08:50:00Z</dcterms:modified>
</cp:coreProperties>
</file>